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10B68" w14:textId="77777777" w:rsidR="003B38E4" w:rsidRPr="008C65ED" w:rsidRDefault="005B350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val="en-US" w:eastAsia="en-US" w:bidi="en-US"/>
        </w:rPr>
      </w:pPr>
      <w:bookmarkStart w:id="0" w:name="_GoBack"/>
      <w:bookmarkEnd w:id="0"/>
      <w:r w:rsidRPr="008C65ED">
        <w:rPr>
          <w:rFonts w:eastAsia="Arial"/>
          <w:b/>
          <w:sz w:val="32"/>
          <w:szCs w:val="32"/>
          <w:lang w:val="en-US" w:eastAsia="en-US" w:bidi="en-US"/>
        </w:rPr>
        <w:t>SALES REPRESENTATIVE AGREEMENT</w:t>
      </w:r>
    </w:p>
    <w:p w14:paraId="531F7A15" w14:textId="77777777" w:rsidR="003B38E4" w:rsidRPr="008C65ED" w:rsidRDefault="003B38E4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lang w:val="en-CA" w:eastAsia="en-CA" w:bidi="en-CA"/>
        </w:rPr>
      </w:pPr>
    </w:p>
    <w:p w14:paraId="799B67A5" w14:textId="77777777" w:rsidR="003B38E4" w:rsidRPr="008C65ED" w:rsidRDefault="003B38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9E413FC" w14:textId="77777777" w:rsidR="003B38E4" w:rsidRPr="008C65ED" w:rsidRDefault="003B38E4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b/>
          <w:lang w:val="en-CA" w:eastAsia="en-CA" w:bidi="en-CA"/>
        </w:rPr>
      </w:pPr>
    </w:p>
    <w:p w14:paraId="1DDF8BE2" w14:textId="1EDDC7EA" w:rsidR="003B38E4" w:rsidRPr="008C65ED" w:rsidRDefault="005B350E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lang w:val="en-CA" w:eastAsia="en-CA" w:bidi="en-CA"/>
        </w:rPr>
      </w:pPr>
      <w:r w:rsidRPr="008C65ED">
        <w:rPr>
          <w:rFonts w:eastAsia="Arial"/>
          <w:lang w:val="en-CA" w:eastAsia="en-CA" w:bidi="en-CA"/>
        </w:rPr>
        <w:t>T</w:t>
      </w:r>
      <w:r w:rsidR="00BB252A">
        <w:rPr>
          <w:rFonts w:eastAsia="Arial"/>
          <w:lang w:val="en-CA" w:eastAsia="en-CA" w:bidi="en-CA"/>
        </w:rPr>
        <w:t>he effective date of t</w:t>
      </w:r>
      <w:r w:rsidRPr="008C65ED">
        <w:rPr>
          <w:rFonts w:eastAsia="Arial"/>
          <w:lang w:val="en-CA" w:eastAsia="en-CA" w:bidi="en-CA"/>
        </w:rPr>
        <w:t>his Sales Representative Agreement (the “Agreement”) is [DATE],</w:t>
      </w:r>
    </w:p>
    <w:p w14:paraId="24060EB5" w14:textId="77777777" w:rsidR="003B38E4" w:rsidRPr="008C65ED" w:rsidRDefault="003B38E4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b/>
          <w:lang w:val="en-CA" w:eastAsia="en-CA" w:bidi="en-CA"/>
        </w:rPr>
      </w:pPr>
    </w:p>
    <w:p w14:paraId="176EF2AC" w14:textId="77777777" w:rsidR="003B38E4" w:rsidRPr="008C65ED" w:rsidRDefault="003B38E4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b/>
          <w:lang w:val="en-CA" w:eastAsia="en-CA" w:bidi="en-CA"/>
        </w:rPr>
      </w:pPr>
    </w:p>
    <w:p w14:paraId="16607DD0" w14:textId="69884EAF" w:rsidR="003B38E4" w:rsidRPr="008C65ED" w:rsidRDefault="005B350E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lang w:val="en-US" w:eastAsia="en-US" w:bidi="en-US"/>
        </w:rPr>
      </w:pPr>
      <w:r w:rsidRPr="008C65ED">
        <w:rPr>
          <w:rFonts w:eastAsia="Arial"/>
          <w:b/>
          <w:lang w:val="en-CA" w:eastAsia="en-CA" w:bidi="en-CA"/>
        </w:rPr>
        <w:t>BETWEEN:</w:t>
      </w:r>
      <w:r w:rsidRPr="008C65ED">
        <w:rPr>
          <w:rFonts w:eastAsia="Arial"/>
          <w:b/>
          <w:lang w:val="en-CA" w:eastAsia="en-CA" w:bidi="en-CA"/>
        </w:rPr>
        <w:tab/>
      </w:r>
      <w:r w:rsidRPr="008C65ED">
        <w:rPr>
          <w:rFonts w:eastAsia="Arial"/>
          <w:b/>
          <w:lang w:val="en-US" w:eastAsia="en-US" w:bidi="en-US"/>
        </w:rPr>
        <w:t>[YOUR COMPANY NAME]</w:t>
      </w:r>
      <w:r w:rsidRPr="008C65ED">
        <w:rPr>
          <w:rFonts w:eastAsia="Arial"/>
          <w:lang w:val="en-US" w:eastAsia="en-US" w:bidi="en-US"/>
        </w:rPr>
        <w:t xml:space="preserve"> (the "Company"),</w:t>
      </w:r>
      <w:r w:rsidRPr="008C65ED">
        <w:rPr>
          <w:rFonts w:eastAsia="Arial"/>
          <w:lang w:val="en-CA" w:eastAsia="en-CA" w:bidi="en-CA"/>
        </w:rPr>
        <w:t xml:space="preserve"> a co</w:t>
      </w:r>
      <w:r w:rsidR="008C65ED" w:rsidRPr="008C65ED">
        <w:rPr>
          <w:rFonts w:eastAsia="Arial"/>
          <w:lang w:val="en-CA" w:eastAsia="en-CA" w:bidi="en-CA"/>
        </w:rPr>
        <w:t>mpany</w:t>
      </w:r>
      <w:r w:rsidR="00016500">
        <w:rPr>
          <w:rFonts w:eastAsia="Arial"/>
          <w:lang w:val="en-CA" w:eastAsia="en-CA" w:bidi="en-CA"/>
        </w:rPr>
        <w:t xml:space="preserve"> organised </w:t>
      </w:r>
      <w:r w:rsidRPr="008C65ED">
        <w:rPr>
          <w:rFonts w:eastAsia="Arial"/>
          <w:lang w:val="en-CA" w:eastAsia="en-CA" w:bidi="en-CA"/>
        </w:rPr>
        <w:t>and existing under the laws of [S</w:t>
      </w:r>
      <w:r w:rsidR="008C65ED" w:rsidRPr="008C65ED">
        <w:rPr>
          <w:rFonts w:eastAsia="Arial"/>
          <w:lang w:val="en-CA" w:eastAsia="en-CA" w:bidi="en-CA"/>
        </w:rPr>
        <w:t>TATE/PROVINCE</w:t>
      </w:r>
      <w:r w:rsidRPr="008C65ED">
        <w:rPr>
          <w:rFonts w:eastAsia="Arial"/>
          <w:lang w:val="en-CA" w:eastAsia="en-CA" w:bidi="en-CA"/>
        </w:rPr>
        <w:t>] of [</w:t>
      </w:r>
      <w:r w:rsidR="008C65ED" w:rsidRPr="008C65ED">
        <w:rPr>
          <w:rFonts w:eastAsia="Arial"/>
          <w:lang w:val="en-CA" w:eastAsia="en-CA" w:bidi="en-CA"/>
        </w:rPr>
        <w:t>COUNTRY</w:t>
      </w:r>
      <w:r w:rsidRPr="008C65ED">
        <w:rPr>
          <w:rFonts w:eastAsia="Arial"/>
          <w:lang w:val="en-CA" w:eastAsia="en-CA" w:bidi="en-CA"/>
        </w:rPr>
        <w:t>], with its head office located at:</w:t>
      </w:r>
    </w:p>
    <w:p w14:paraId="0EC7596D" w14:textId="77777777" w:rsidR="003B38E4" w:rsidRPr="008C65ED" w:rsidRDefault="005B35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ab/>
      </w:r>
    </w:p>
    <w:p w14:paraId="10BE5B4E" w14:textId="77777777" w:rsidR="003B38E4" w:rsidRPr="008C65ED" w:rsidRDefault="005B350E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ab/>
        <w:t xml:space="preserve">[YOUR COMPLETE ADDRESS] </w:t>
      </w:r>
    </w:p>
    <w:p w14:paraId="71C1755B" w14:textId="77777777" w:rsidR="003B38E4" w:rsidRPr="008C65ED" w:rsidRDefault="003B38E4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eastAsia="Arial"/>
          <w:lang w:val="en-US" w:eastAsia="en-US" w:bidi="en-US"/>
        </w:rPr>
      </w:pPr>
    </w:p>
    <w:p w14:paraId="25C022D7" w14:textId="77777777" w:rsidR="003B38E4" w:rsidRPr="008C65ED" w:rsidRDefault="005B350E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ab/>
      </w:r>
    </w:p>
    <w:p w14:paraId="57055278" w14:textId="781192C4" w:rsidR="003B38E4" w:rsidRPr="008C65ED" w:rsidRDefault="005B350E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lang w:val="en-US" w:eastAsia="en-US" w:bidi="en-US"/>
        </w:rPr>
      </w:pPr>
      <w:r w:rsidRPr="008C65ED">
        <w:rPr>
          <w:rFonts w:eastAsia="Arial"/>
          <w:b/>
          <w:lang w:val="en-CA" w:eastAsia="en-CA" w:bidi="en-CA"/>
        </w:rPr>
        <w:t>AND:</w:t>
      </w:r>
      <w:r w:rsidRPr="008C65ED">
        <w:rPr>
          <w:rFonts w:eastAsia="Arial"/>
          <w:b/>
          <w:lang w:val="en-CA" w:eastAsia="en-CA" w:bidi="en-CA"/>
        </w:rPr>
        <w:tab/>
      </w:r>
      <w:r w:rsidRPr="008C65ED">
        <w:rPr>
          <w:rFonts w:eastAsia="Arial"/>
          <w:b/>
          <w:lang w:val="en-US" w:eastAsia="en-US" w:bidi="en-US"/>
        </w:rPr>
        <w:t>[SALES REPRESENTATIVE NAME]</w:t>
      </w:r>
      <w:r w:rsidRPr="008C65ED">
        <w:rPr>
          <w:rFonts w:eastAsia="Arial"/>
          <w:lang w:val="en-US" w:eastAsia="en-US" w:bidi="en-US"/>
        </w:rPr>
        <w:t xml:space="preserve"> (the "Sales Representative"),</w:t>
      </w:r>
      <w:r w:rsidRPr="008C65ED">
        <w:rPr>
          <w:rFonts w:eastAsia="Arial"/>
          <w:lang w:val="en-CA" w:eastAsia="en-CA" w:bidi="en-CA"/>
        </w:rPr>
        <w:t xml:space="preserve"> an individual with his main address located at </w:t>
      </w:r>
      <w:r w:rsidRPr="008C65ED">
        <w:rPr>
          <w:rFonts w:eastAsia="Arial"/>
          <w:color w:val="FF9900"/>
          <w:lang w:val="en-CA" w:eastAsia="en-CA" w:bidi="en-CA"/>
        </w:rPr>
        <w:t>OR</w:t>
      </w:r>
      <w:r w:rsidRPr="008C65ED">
        <w:rPr>
          <w:rFonts w:eastAsia="Arial"/>
          <w:lang w:val="en-CA" w:eastAsia="en-CA" w:bidi="en-CA"/>
        </w:rPr>
        <w:t xml:space="preserve"> a co</w:t>
      </w:r>
      <w:r w:rsidR="008C65ED" w:rsidRPr="008C65ED">
        <w:rPr>
          <w:rFonts w:eastAsia="Arial"/>
          <w:lang w:val="en-CA" w:eastAsia="en-CA" w:bidi="en-CA"/>
        </w:rPr>
        <w:t>mpany</w:t>
      </w:r>
      <w:r w:rsidR="00016500">
        <w:rPr>
          <w:rFonts w:eastAsia="Arial"/>
          <w:lang w:val="en-CA" w:eastAsia="en-CA" w:bidi="en-CA"/>
        </w:rPr>
        <w:t xml:space="preserve"> organised </w:t>
      </w:r>
      <w:r w:rsidRPr="008C65ED">
        <w:rPr>
          <w:rFonts w:eastAsia="Arial"/>
          <w:lang w:val="en-CA" w:eastAsia="en-CA" w:bidi="en-CA"/>
        </w:rPr>
        <w:t>and existing under the laws of [S</w:t>
      </w:r>
      <w:r w:rsidR="008C65ED" w:rsidRPr="008C65ED">
        <w:rPr>
          <w:rFonts w:eastAsia="Arial"/>
          <w:lang w:val="en-CA" w:eastAsia="en-CA" w:bidi="en-CA"/>
        </w:rPr>
        <w:t>TATE/PROVINCE</w:t>
      </w:r>
      <w:r w:rsidRPr="008C65ED">
        <w:rPr>
          <w:rFonts w:eastAsia="Arial"/>
          <w:lang w:val="en-CA" w:eastAsia="en-CA" w:bidi="en-CA"/>
        </w:rPr>
        <w:t>] of [</w:t>
      </w:r>
      <w:r w:rsidR="008C65ED" w:rsidRPr="008C65ED">
        <w:rPr>
          <w:rFonts w:eastAsia="Arial"/>
          <w:lang w:val="en-CA" w:eastAsia="en-CA" w:bidi="en-CA"/>
        </w:rPr>
        <w:t>COUNTRY</w:t>
      </w:r>
      <w:r w:rsidRPr="008C65ED">
        <w:rPr>
          <w:rFonts w:eastAsia="Arial"/>
          <w:lang w:val="en-CA" w:eastAsia="en-CA" w:bidi="en-CA"/>
        </w:rPr>
        <w:t>], with its head office located at:</w:t>
      </w:r>
    </w:p>
    <w:p w14:paraId="0239A090" w14:textId="77777777" w:rsidR="003B38E4" w:rsidRPr="008C65ED" w:rsidRDefault="003B38E4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firstLine="720"/>
        <w:rPr>
          <w:rFonts w:eastAsia="Arial"/>
          <w:lang w:val="en-CA" w:eastAsia="en-CA" w:bidi="en-CA"/>
        </w:rPr>
      </w:pPr>
    </w:p>
    <w:p w14:paraId="77D1550E" w14:textId="77777777" w:rsidR="003B38E4" w:rsidRPr="008C65ED" w:rsidRDefault="005B350E">
      <w:pPr>
        <w:tabs>
          <w:tab w:val="left" w:pos="156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560" w:firstLine="720"/>
        <w:rPr>
          <w:rFonts w:eastAsia="Arial"/>
          <w:lang w:val="en-US" w:eastAsia="en-US" w:bidi="en-US"/>
        </w:rPr>
      </w:pPr>
      <w:r w:rsidRPr="008C65ED">
        <w:rPr>
          <w:rFonts w:eastAsia="Arial"/>
          <w:lang w:val="en-CA" w:eastAsia="en-CA" w:bidi="en-CA"/>
        </w:rPr>
        <w:t>[COMPLETE ADDRESS]</w:t>
      </w:r>
    </w:p>
    <w:p w14:paraId="34B8E264" w14:textId="77777777" w:rsidR="003B38E4" w:rsidRPr="008C65ED" w:rsidRDefault="003B38E4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eastAsia="Arial"/>
          <w:lang w:val="en-US" w:eastAsia="en-US" w:bidi="en-US"/>
        </w:rPr>
      </w:pPr>
    </w:p>
    <w:p w14:paraId="33D1DAE3" w14:textId="77777777" w:rsidR="003B38E4" w:rsidRPr="008C65ED" w:rsidRDefault="003B38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4C71806" w14:textId="77777777" w:rsidR="003B38E4" w:rsidRPr="008C65ED" w:rsidRDefault="005B350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  <w:r w:rsidRPr="008C65ED">
        <w:rPr>
          <w:rFonts w:eastAsia="Arial"/>
          <w:b/>
          <w:lang w:val="en-US" w:eastAsia="en-US" w:bidi="en-US"/>
        </w:rPr>
        <w:t>SALES REPRESENTATIVE AGREES TO:</w:t>
      </w:r>
    </w:p>
    <w:p w14:paraId="34F164B0" w14:textId="77777777" w:rsidR="003B38E4" w:rsidRPr="008C65ED" w:rsidRDefault="003B38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BB08ADB" w14:textId="77777777" w:rsidR="003B38E4" w:rsidRPr="008C65ED" w:rsidRDefault="005B350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Represent and sell the Company's products/services in the geographic area known as [AREA NAME]. </w:t>
      </w:r>
    </w:p>
    <w:p w14:paraId="2ECBC203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59DEA762" w14:textId="77777777" w:rsidR="003B38E4" w:rsidRPr="008C65ED" w:rsidRDefault="005B350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>Accurately represent and state Company policies to all potential and present customers.</w:t>
      </w:r>
    </w:p>
    <w:p w14:paraId="4DC84094" w14:textId="77777777" w:rsidR="003B38E4" w:rsidRPr="008C65ED" w:rsidRDefault="003B38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6624FC6" w14:textId="77777777" w:rsidR="003B38E4" w:rsidRPr="008C65ED" w:rsidRDefault="005B350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>Promptly mail in all leads and orders to the Company.</w:t>
      </w:r>
    </w:p>
    <w:p w14:paraId="549B28E2" w14:textId="77777777" w:rsidR="003B38E4" w:rsidRPr="008C65ED" w:rsidRDefault="003B38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F7C4AA7" w14:textId="77777777" w:rsidR="003B38E4" w:rsidRPr="008C65ED" w:rsidRDefault="005B350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Inform the sales manager of all problems concerning Company customers within the sales territory. </w:t>
      </w:r>
    </w:p>
    <w:p w14:paraId="3E48DFBB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0CBBD477" w14:textId="77777777" w:rsidR="003B38E4" w:rsidRPr="008C65ED" w:rsidRDefault="005B350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Inform the sales manager if the Sales Representative is representing, or plans to represent any other business firm. In no event shall sales representative represent a competitive company or product line either within or outside the designated sales area. </w:t>
      </w:r>
    </w:p>
    <w:p w14:paraId="1CD2904E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54F6C738" w14:textId="77777777" w:rsidR="003B38E4" w:rsidRPr="008C65ED" w:rsidRDefault="005B350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Telephone the Company with reasonable frequency to discuss sales activity within the territory. </w:t>
      </w:r>
    </w:p>
    <w:p w14:paraId="1A4582BE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77B56CDD" w14:textId="77777777" w:rsidR="003B38E4" w:rsidRPr="008C65ED" w:rsidRDefault="005B350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Provide company [NUMBER]-days' notice should the Representative intend to terminate this Agreement. </w:t>
      </w:r>
    </w:p>
    <w:p w14:paraId="061E632F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56CFB027" w14:textId="77777777" w:rsidR="003B38E4" w:rsidRPr="008C65ED" w:rsidRDefault="005B350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Return promptly all materials and samples provided by the Company to the Representative, if either party terminates this agreement. </w:t>
      </w:r>
    </w:p>
    <w:p w14:paraId="78A5BD34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09586975" w14:textId="77777777" w:rsidR="003B38E4" w:rsidRPr="008C65ED" w:rsidRDefault="003B38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</w:p>
    <w:p w14:paraId="1FD260D5" w14:textId="77777777" w:rsidR="003B38E4" w:rsidRPr="008C65ED" w:rsidRDefault="005B350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  <w:r w:rsidRPr="008C65ED">
        <w:rPr>
          <w:rFonts w:eastAsia="Arial"/>
          <w:b/>
          <w:lang w:val="en-US" w:eastAsia="en-US" w:bidi="en-US"/>
        </w:rPr>
        <w:t>THE COMPANY AGREES TO:</w:t>
      </w:r>
    </w:p>
    <w:p w14:paraId="64D98F1D" w14:textId="77777777" w:rsidR="003B38E4" w:rsidRPr="008C65ED" w:rsidRDefault="003B38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9542D2C" w14:textId="77777777" w:rsidR="003B38E4" w:rsidRPr="008C65ED" w:rsidRDefault="005B350E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>Pay the following commissions to the Sales Representative:</w:t>
      </w:r>
    </w:p>
    <w:p w14:paraId="7D559818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57B8C9E0" w14:textId="77777777" w:rsidR="003B38E4" w:rsidRPr="008C65ED" w:rsidRDefault="005B350E">
      <w:pPr>
        <w:numPr>
          <w:ilvl w:val="1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>[%] of all prepaid sales, except as stated in (4) below.</w:t>
      </w:r>
    </w:p>
    <w:p w14:paraId="67258BA3" w14:textId="77777777" w:rsidR="003B38E4" w:rsidRPr="008C65ED" w:rsidRDefault="005B350E">
      <w:pPr>
        <w:numPr>
          <w:ilvl w:val="1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>[%] of all credit sales, except as stated in (4) below.</w:t>
      </w:r>
    </w:p>
    <w:p w14:paraId="266AD052" w14:textId="77777777" w:rsidR="003B38E4" w:rsidRPr="008C65ED" w:rsidRDefault="003B38E4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eastAsia="Arial"/>
          <w:lang w:val="en-US" w:eastAsia="en-US" w:bidi="en-US"/>
        </w:rPr>
      </w:pPr>
    </w:p>
    <w:p w14:paraId="6AC6A70A" w14:textId="77777777" w:rsidR="003B38E4" w:rsidRPr="008C65ED" w:rsidRDefault="005B350E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To negotiate in advance of sale the commission percentage to be paid on all orders that the Company allows a quantity discount or other trade concession. </w:t>
      </w:r>
    </w:p>
    <w:p w14:paraId="62030EE3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2A5EF5CE" w14:textId="3D4B1D1F" w:rsidR="003B38E4" w:rsidRDefault="005B350E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Commissions on refunds to customers or merchandise returned by the customer in which a commission has already been paid to the Representative shall be deducted from future commissions to be paid to the Representative by the Company. </w:t>
      </w:r>
    </w:p>
    <w:p w14:paraId="3FC58956" w14:textId="77777777" w:rsidR="00BB252A" w:rsidRDefault="00BB252A" w:rsidP="00BB252A">
      <w:pPr>
        <w:pStyle w:val="ListParagraph"/>
        <w:rPr>
          <w:rFonts w:eastAsia="Arial"/>
          <w:lang w:val="en-US" w:eastAsia="en-US" w:bidi="en-US"/>
        </w:rPr>
      </w:pPr>
    </w:p>
    <w:p w14:paraId="1808A36D" w14:textId="77777777" w:rsidR="003B38E4" w:rsidRPr="008C65ED" w:rsidRDefault="005B350E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>Except by special arrangement, the following shall not be commissioned: [LIST]</w:t>
      </w:r>
    </w:p>
    <w:p w14:paraId="1E7239EF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1F25352E" w14:textId="61AFF416" w:rsidR="003B38E4" w:rsidRPr="008C65ED" w:rsidRDefault="005B350E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>To provide the Sales Representative with reasonable quantities of business cards, brochures, catalog</w:t>
      </w:r>
      <w:r w:rsidR="00BB252A">
        <w:rPr>
          <w:rFonts w:eastAsia="Arial"/>
          <w:lang w:val="en-US" w:eastAsia="en-US" w:bidi="en-US"/>
        </w:rPr>
        <w:t>ue</w:t>
      </w:r>
      <w:r w:rsidRPr="008C65ED">
        <w:rPr>
          <w:rFonts w:eastAsia="Arial"/>
          <w:lang w:val="en-US" w:eastAsia="en-US" w:bidi="en-US"/>
        </w:rPr>
        <w:t xml:space="preserve">s, and any product samples required for sales purposes. </w:t>
      </w:r>
    </w:p>
    <w:p w14:paraId="7175F7C1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55AEA358" w14:textId="77777777" w:rsidR="003B38E4" w:rsidRPr="008C65ED" w:rsidRDefault="005B350E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To set minimum monthly quotas after consultation with the Sales Representative. </w:t>
      </w:r>
    </w:p>
    <w:p w14:paraId="27BD471B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235D8C02" w14:textId="77777777" w:rsidR="003B38E4" w:rsidRPr="008C65ED" w:rsidRDefault="005B350E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To grant Representative [NUMBER]-days' notice should the Company wish to terminate this Agreement. </w:t>
      </w:r>
    </w:p>
    <w:p w14:paraId="56D10137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2B2888AD" w14:textId="77777777" w:rsidR="003B38E4" w:rsidRPr="008C65ED" w:rsidRDefault="005B350E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To pay commissions to the Representative on sales from existing customers for a period of [NUMBER] months after this agreement is terminated by either party. </w:t>
      </w:r>
    </w:p>
    <w:p w14:paraId="4D102BB0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0068ECC9" w14:textId="77777777" w:rsidR="003B38E4" w:rsidRPr="008C65ED" w:rsidRDefault="005B350E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This constitutes the entire Agreement. </w:t>
      </w:r>
    </w:p>
    <w:p w14:paraId="5450996F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331B1CEE" w14:textId="77777777" w:rsidR="003B38E4" w:rsidRPr="008C65ED" w:rsidRDefault="005B350E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This agreement shall be binding upon the parties and their successors and assigns. </w:t>
      </w:r>
    </w:p>
    <w:p w14:paraId="3231A403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356DE0DB" w14:textId="3633EBC6" w:rsidR="00BB252A" w:rsidRDefault="00BB252A">
      <w:pPr>
        <w:spacing w:after="160" w:line="259" w:lineRule="auto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br w:type="page"/>
      </w:r>
    </w:p>
    <w:p w14:paraId="00E8E778" w14:textId="77777777" w:rsidR="003B38E4" w:rsidRPr="008C65ED" w:rsidRDefault="003B38E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5357FC43" w14:textId="77777777" w:rsidR="003B38E4" w:rsidRPr="008C65ED" w:rsidRDefault="005B350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C65ED">
        <w:rPr>
          <w:rFonts w:eastAsia="Arial"/>
          <w:lang w:val="en-US" w:eastAsia="en-US" w:bidi="en-US"/>
        </w:rPr>
        <w:t xml:space="preserve">Signed this [DAY] day of [MONTH], [YEAR]. </w:t>
      </w:r>
    </w:p>
    <w:p w14:paraId="717573D9" w14:textId="77777777" w:rsidR="003B38E4" w:rsidRPr="008C65ED" w:rsidRDefault="003B38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1EA400C" w14:textId="77777777" w:rsidR="003B38E4" w:rsidRPr="008C65ED" w:rsidRDefault="003B38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2A7DBB5" w14:textId="77777777" w:rsidR="003B38E4" w:rsidRPr="008C65ED" w:rsidRDefault="005B35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8C65ED">
        <w:rPr>
          <w:rFonts w:eastAsia="Arial"/>
          <w:lang w:val="en-CA" w:eastAsia="en-CA" w:bidi="en-CA"/>
        </w:rPr>
        <w:t>SALES REPRESENTATIVE</w:t>
      </w:r>
      <w:r w:rsidRPr="008C65ED">
        <w:rPr>
          <w:rFonts w:eastAsia="Arial"/>
          <w:lang w:val="en-CA" w:eastAsia="en-CA" w:bidi="en-CA"/>
        </w:rPr>
        <w:tab/>
      </w:r>
      <w:r w:rsidRPr="008C65ED">
        <w:rPr>
          <w:rFonts w:eastAsia="Arial"/>
          <w:lang w:val="en-CA" w:eastAsia="en-CA" w:bidi="en-CA"/>
        </w:rPr>
        <w:tab/>
      </w:r>
      <w:r w:rsidRPr="008C65ED">
        <w:rPr>
          <w:rFonts w:eastAsia="Arial"/>
          <w:lang w:val="en-CA" w:eastAsia="en-CA" w:bidi="en-CA"/>
        </w:rPr>
        <w:tab/>
      </w:r>
      <w:r w:rsidRPr="008C65ED">
        <w:rPr>
          <w:rFonts w:eastAsia="Arial"/>
          <w:lang w:val="en-CA" w:eastAsia="en-CA" w:bidi="en-CA"/>
        </w:rPr>
        <w:tab/>
        <w:t>COMPANY</w:t>
      </w:r>
    </w:p>
    <w:p w14:paraId="0CA4964F" w14:textId="77777777" w:rsidR="003B38E4" w:rsidRPr="008C65ED" w:rsidRDefault="003B38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2127093A" w14:textId="77777777" w:rsidR="003B38E4" w:rsidRPr="008C65ED" w:rsidRDefault="003B38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7199B635" w14:textId="77777777" w:rsidR="003B38E4" w:rsidRPr="008C65ED" w:rsidRDefault="003B38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30EFFBAD" w14:textId="77777777" w:rsidR="003B38E4" w:rsidRPr="008C65ED" w:rsidRDefault="005B350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8C65E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8C65E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8C65E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8C65E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8C65E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8C65E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8C65ED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8C65E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8C65E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8C65E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8C65E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8C65E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8C65E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0196EF66" w14:textId="75F9C4F7" w:rsidR="003B38E4" w:rsidRPr="008C65ED" w:rsidRDefault="005B35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  <w:r w:rsidRPr="008C65ED">
        <w:rPr>
          <w:rFonts w:eastAsia="Arial"/>
          <w:color w:val="000000"/>
          <w:lang w:val="en-CA" w:eastAsia="en-CA" w:bidi="en-CA"/>
        </w:rPr>
        <w:t>Authori</w:t>
      </w:r>
      <w:r w:rsidR="00BB252A">
        <w:rPr>
          <w:rFonts w:eastAsia="Arial"/>
          <w:color w:val="000000"/>
          <w:lang w:val="en-CA" w:eastAsia="en-CA" w:bidi="en-CA"/>
        </w:rPr>
        <w:t>s</w:t>
      </w:r>
      <w:r w:rsidRPr="008C65ED">
        <w:rPr>
          <w:rFonts w:eastAsia="Arial"/>
          <w:color w:val="000000"/>
          <w:lang w:val="en-CA" w:eastAsia="en-CA" w:bidi="en-CA"/>
        </w:rPr>
        <w:t>ed Signature</w:t>
      </w:r>
      <w:r w:rsidRPr="008C65ED">
        <w:rPr>
          <w:rFonts w:eastAsia="Arial"/>
          <w:color w:val="000000"/>
          <w:lang w:val="en-CA" w:eastAsia="en-CA" w:bidi="en-CA"/>
        </w:rPr>
        <w:tab/>
      </w:r>
      <w:r w:rsidRPr="008C65ED">
        <w:rPr>
          <w:rFonts w:eastAsia="Arial"/>
          <w:color w:val="000000"/>
          <w:lang w:val="en-CA" w:eastAsia="en-CA" w:bidi="en-CA"/>
        </w:rPr>
        <w:tab/>
      </w:r>
      <w:r w:rsidRPr="008C65ED">
        <w:rPr>
          <w:rFonts w:eastAsia="Arial"/>
          <w:color w:val="000000"/>
          <w:lang w:val="en-CA" w:eastAsia="en-CA" w:bidi="en-CA"/>
        </w:rPr>
        <w:tab/>
      </w:r>
      <w:r w:rsidRPr="008C65ED">
        <w:rPr>
          <w:rFonts w:eastAsia="Arial"/>
          <w:color w:val="000000"/>
          <w:lang w:val="en-CA" w:eastAsia="en-CA" w:bidi="en-CA"/>
        </w:rPr>
        <w:tab/>
      </w:r>
      <w:r w:rsidRPr="008C65ED">
        <w:rPr>
          <w:rFonts w:eastAsia="Arial"/>
          <w:color w:val="000000"/>
          <w:lang w:val="en-CA" w:eastAsia="en-CA" w:bidi="en-CA"/>
        </w:rPr>
        <w:tab/>
        <w:t>Authori</w:t>
      </w:r>
      <w:r w:rsidR="00BB252A">
        <w:rPr>
          <w:rFonts w:eastAsia="Arial"/>
          <w:color w:val="000000"/>
          <w:lang w:val="en-CA" w:eastAsia="en-CA" w:bidi="en-CA"/>
        </w:rPr>
        <w:t>s</w:t>
      </w:r>
      <w:r w:rsidRPr="008C65ED">
        <w:rPr>
          <w:rFonts w:eastAsia="Arial"/>
          <w:color w:val="000000"/>
          <w:lang w:val="en-CA" w:eastAsia="en-CA" w:bidi="en-CA"/>
        </w:rPr>
        <w:t>ed Signature</w:t>
      </w:r>
    </w:p>
    <w:p w14:paraId="166ABD7A" w14:textId="0A0635EA" w:rsidR="003B38E4" w:rsidRDefault="003B38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2B4F00FD" w14:textId="10E5BF7B" w:rsidR="00BB252A" w:rsidRDefault="00BB25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58EF95CB" w14:textId="77777777" w:rsidR="00BB252A" w:rsidRPr="008C65ED" w:rsidRDefault="00BB25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17F3A540" w14:textId="77777777" w:rsidR="003B38E4" w:rsidRPr="008C65ED" w:rsidRDefault="005B350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8C65ED">
        <w:rPr>
          <w:rFonts w:eastAsia="Arial"/>
          <w:u w:val="single"/>
          <w:lang w:val="en-CA" w:eastAsia="en-CA" w:bidi="en-CA"/>
        </w:rPr>
        <w:tab/>
      </w:r>
      <w:r w:rsidRPr="008C65ED">
        <w:rPr>
          <w:rFonts w:eastAsia="Arial"/>
          <w:u w:val="single"/>
          <w:lang w:val="en-CA" w:eastAsia="en-CA" w:bidi="en-CA"/>
        </w:rPr>
        <w:tab/>
      </w:r>
      <w:r w:rsidRPr="008C65ED">
        <w:rPr>
          <w:rFonts w:eastAsia="Arial"/>
          <w:u w:val="single"/>
          <w:lang w:val="en-CA" w:eastAsia="en-CA" w:bidi="en-CA"/>
        </w:rPr>
        <w:tab/>
      </w:r>
      <w:r w:rsidRPr="008C65ED">
        <w:rPr>
          <w:rFonts w:eastAsia="Arial"/>
          <w:u w:val="single"/>
          <w:lang w:val="en-CA" w:eastAsia="en-CA" w:bidi="en-CA"/>
        </w:rPr>
        <w:tab/>
      </w:r>
      <w:r w:rsidRPr="008C65ED">
        <w:rPr>
          <w:rFonts w:eastAsia="Arial"/>
          <w:u w:val="single"/>
          <w:lang w:val="en-CA" w:eastAsia="en-CA" w:bidi="en-CA"/>
        </w:rPr>
        <w:tab/>
      </w:r>
      <w:r w:rsidRPr="008C65ED">
        <w:rPr>
          <w:rFonts w:eastAsia="Arial"/>
          <w:u w:val="single"/>
          <w:lang w:val="en-CA" w:eastAsia="en-CA" w:bidi="en-CA"/>
        </w:rPr>
        <w:tab/>
      </w:r>
      <w:r w:rsidRPr="008C65ED">
        <w:rPr>
          <w:rFonts w:eastAsia="Arial"/>
          <w:lang w:val="en-CA" w:eastAsia="en-CA" w:bidi="en-CA"/>
        </w:rPr>
        <w:tab/>
      </w:r>
      <w:r w:rsidRPr="008C65ED">
        <w:rPr>
          <w:rFonts w:eastAsia="Arial"/>
          <w:u w:val="single"/>
          <w:lang w:val="en-CA" w:eastAsia="en-CA" w:bidi="en-CA"/>
        </w:rPr>
        <w:tab/>
      </w:r>
      <w:r w:rsidRPr="008C65ED">
        <w:rPr>
          <w:rFonts w:eastAsia="Arial"/>
          <w:u w:val="single"/>
          <w:lang w:val="en-CA" w:eastAsia="en-CA" w:bidi="en-CA"/>
        </w:rPr>
        <w:tab/>
      </w:r>
      <w:r w:rsidRPr="008C65ED">
        <w:rPr>
          <w:rFonts w:eastAsia="Arial"/>
          <w:u w:val="single"/>
          <w:lang w:val="en-CA" w:eastAsia="en-CA" w:bidi="en-CA"/>
        </w:rPr>
        <w:tab/>
      </w:r>
      <w:r w:rsidRPr="008C65ED">
        <w:rPr>
          <w:rFonts w:eastAsia="Arial"/>
          <w:u w:val="single"/>
          <w:lang w:val="en-CA" w:eastAsia="en-CA" w:bidi="en-CA"/>
        </w:rPr>
        <w:tab/>
      </w:r>
      <w:r w:rsidRPr="008C65ED">
        <w:rPr>
          <w:rFonts w:eastAsia="Arial"/>
          <w:u w:val="single"/>
          <w:lang w:val="en-CA" w:eastAsia="en-CA" w:bidi="en-CA"/>
        </w:rPr>
        <w:tab/>
      </w:r>
      <w:r w:rsidRPr="008C65ED">
        <w:rPr>
          <w:rFonts w:eastAsia="Arial"/>
          <w:u w:val="single"/>
          <w:lang w:val="en-CA" w:eastAsia="en-CA" w:bidi="en-CA"/>
        </w:rPr>
        <w:tab/>
      </w:r>
    </w:p>
    <w:p w14:paraId="3DD53321" w14:textId="5A2918A6" w:rsidR="003B38E4" w:rsidRPr="008C65ED" w:rsidRDefault="005B350E" w:rsidP="008C65E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  <w:r w:rsidRPr="008C65ED">
        <w:rPr>
          <w:rFonts w:eastAsia="Arial"/>
          <w:color w:val="000000"/>
          <w:lang w:val="en-CA" w:eastAsia="en-CA" w:bidi="en-CA"/>
        </w:rPr>
        <w:t>Print Name and Title</w:t>
      </w:r>
      <w:r w:rsidRPr="008C65ED">
        <w:rPr>
          <w:rFonts w:eastAsia="Arial"/>
          <w:color w:val="000000"/>
          <w:lang w:val="en-CA" w:eastAsia="en-CA" w:bidi="en-CA"/>
        </w:rPr>
        <w:tab/>
      </w:r>
      <w:r w:rsidRPr="008C65ED">
        <w:rPr>
          <w:rFonts w:eastAsia="Arial"/>
          <w:color w:val="000000"/>
          <w:lang w:val="en-CA" w:eastAsia="en-CA" w:bidi="en-CA"/>
        </w:rPr>
        <w:tab/>
      </w:r>
      <w:r w:rsidRPr="008C65ED">
        <w:rPr>
          <w:rFonts w:eastAsia="Arial"/>
          <w:color w:val="000000"/>
          <w:lang w:val="en-CA" w:eastAsia="en-CA" w:bidi="en-CA"/>
        </w:rPr>
        <w:tab/>
      </w:r>
      <w:r w:rsidRPr="008C65ED">
        <w:rPr>
          <w:rFonts w:eastAsia="Arial"/>
          <w:color w:val="000000"/>
          <w:lang w:val="en-CA" w:eastAsia="en-CA" w:bidi="en-CA"/>
        </w:rPr>
        <w:tab/>
      </w:r>
      <w:r w:rsidRPr="008C65ED">
        <w:rPr>
          <w:rFonts w:eastAsia="Arial"/>
          <w:color w:val="000000"/>
          <w:lang w:val="en-CA" w:eastAsia="en-CA" w:bidi="en-CA"/>
        </w:rPr>
        <w:tab/>
        <w:t>Print Name and Title</w:t>
      </w:r>
    </w:p>
    <w:sectPr w:rsidR="003B38E4" w:rsidRPr="008C65ED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1BA69" w14:textId="77777777" w:rsidR="00B61100" w:rsidRDefault="00B61100">
      <w:r>
        <w:separator/>
      </w:r>
    </w:p>
  </w:endnote>
  <w:endnote w:type="continuationSeparator" w:id="0">
    <w:p w14:paraId="110B79F2" w14:textId="77777777" w:rsidR="00B61100" w:rsidRDefault="00B611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7E354" w14:textId="77777777" w:rsidR="003B38E4" w:rsidRDefault="005B350E">
    <w:pPr>
      <w:pStyle w:val="Foot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rPr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US" w:eastAsia="en-US" w:bidi="en-US"/>
      </w:rPr>
      <w:t>Sales Representative Agreement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Page </w:t>
    </w:r>
    <w:r>
      <w:rPr>
        <w:rFonts w:ascii="Arial" w:eastAsia="Arial" w:hAnsi="Arial" w:cs="Arial"/>
        <w:noProof/>
        <w:sz w:val="20"/>
      </w:rPr>
      <w:fldChar w:fldCharType="begin"/>
    </w:r>
    <w:r>
      <w:rPr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Fonts w:ascii="Arial" w:eastAsia="Arial" w:hAnsi="Arial" w:cs="Arial"/>
        <w:noProof/>
        <w:sz w:val="20"/>
      </w:rPr>
      <w:fldChar w:fldCharType="separate"/>
    </w:r>
    <w:r w:rsidR="008C65ED">
      <w:rPr>
        <w:rFonts w:ascii="Arial" w:eastAsia="Arial" w:hAnsi="Arial" w:cs="Arial"/>
        <w:noProof/>
        <w:sz w:val="20"/>
      </w:rPr>
      <w:t>1</w:t>
    </w:r>
    <w:r>
      <w:rPr>
        <w:rFonts w:ascii="Arial" w:eastAsia="Arial" w:hAnsi="Arial" w:cs="Arial"/>
        <w:noProof/>
        <w:sz w:val="20"/>
      </w:rPr>
      <w:fldChar w:fldCharType="end"/>
    </w:r>
    <w:r>
      <w:rPr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Fonts w:ascii="Arial" w:eastAsia="Arial" w:hAnsi="Arial" w:cs="Arial"/>
        <w:noProof/>
        <w:sz w:val="20"/>
      </w:rPr>
      <w:fldChar w:fldCharType="begin"/>
    </w:r>
    <w:r>
      <w:rPr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Fonts w:ascii="Arial" w:eastAsia="Arial" w:hAnsi="Arial" w:cs="Arial"/>
        <w:noProof/>
        <w:sz w:val="20"/>
      </w:rPr>
      <w:fldChar w:fldCharType="separate"/>
    </w:r>
    <w:r w:rsidR="008C65ED">
      <w:rPr>
        <w:rFonts w:ascii="Arial" w:eastAsia="Arial" w:hAnsi="Arial" w:cs="Arial"/>
        <w:noProof/>
        <w:sz w:val="20"/>
      </w:rPr>
      <w:t>1</w:t>
    </w:r>
    <w:r>
      <w:rPr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96CF0" w14:textId="77777777" w:rsidR="00B61100" w:rsidRDefault="00B61100">
      <w:r>
        <w:separator/>
      </w:r>
    </w:p>
  </w:footnote>
  <w:footnote w:type="continuationSeparator" w:id="0">
    <w:p w14:paraId="21A21399" w14:textId="77777777" w:rsidR="00B61100" w:rsidRDefault="00B611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B353B" w14:textId="77777777" w:rsidR="003B38E4" w:rsidRDefault="003B38E4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63ADA"/>
    <w:multiLevelType w:val="singleLevel"/>
    <w:tmpl w:val="DC7AC1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abstractNum w:abstractNumId="1" w15:restartNumberingAfterBreak="0">
    <w:nsid w:val="5E9B3B65"/>
    <w:multiLevelType w:val="multilevel"/>
    <w:tmpl w:val="C6E49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zQyMTE2MAECAyUdpeDU4uLM/DyQAqNaACFglGosAAAA"/>
    <w:docVar w:name="Description" w:val="Need a sales representative agreement? Try this template. You may also find other employee hiring related document templates to use here https://www.templateguru.co.za/documents/hiring-employees/ and other Human Resources templates here https://www.templateguru.co.za/templates/human-resources/ "/>
    <w:docVar w:name="Excerpt" w:val="Commissions on refunds to customers or merchandise returned by the customer in which_x000a_a commission has already been paid to the Representative shall be deducted from future_x000a_commissions to be paid to the Representative by the Company."/>
    <w:docVar w:name="Source" w:val=" https://www.coursehero.com"/>
    <w:docVar w:name="Tags" w:val="sales rep, human resources, hiring employees, business documents, entrepreneurship, entrepreneur, sales representative agreement template, sales representative agreement example"/>
  </w:docVars>
  <w:rsids>
    <w:rsidRoot w:val="003B38E4"/>
    <w:rsid w:val="00016500"/>
    <w:rsid w:val="002A69E4"/>
    <w:rsid w:val="003B38E4"/>
    <w:rsid w:val="005B350E"/>
    <w:rsid w:val="00794127"/>
    <w:rsid w:val="008224C7"/>
    <w:rsid w:val="008C65ED"/>
    <w:rsid w:val="00B61100"/>
    <w:rsid w:val="00BB252A"/>
    <w:rsid w:val="00EC6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B12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qFormat/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Signature">
    <w:name w:val="Signature"/>
    <w:basedOn w:val="Normal"/>
    <w:qFormat/>
    <w:pPr>
      <w:ind w:left="4252"/>
    </w:pPr>
  </w:style>
  <w:style w:type="paragraph" w:customStyle="1" w:styleId="djg-signatuare">
    <w:name w:val="djg-signatuare"/>
    <w:basedOn w:val="Signature"/>
    <w:qFormat/>
    <w:pPr>
      <w:spacing w:after="240"/>
      <w:ind w:left="4320" w:hanging="4320"/>
    </w:pPr>
  </w:style>
  <w:style w:type="paragraph" w:styleId="ListParagraph">
    <w:name w:val="List Paragraph"/>
    <w:basedOn w:val="Normal"/>
    <w:uiPriority w:val="34"/>
    <w:qFormat/>
    <w:rsid w:val="00BB2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53</Words>
  <Characters>2543</Characters>
  <Application>Microsoft Office Word</Application>
  <DocSecurity>0</DocSecurity>
  <Lines>9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LES REPRESENTATIVE AGREEMENT</vt:lpstr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2T11:56:00Z</dcterms:created>
  <dcterms:modified xsi:type="dcterms:W3CDTF">2019-10-21T19:08:00Z</dcterms:modified>
  <cp:category/>
</cp:coreProperties>
</file>